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gan anagnostopoul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g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agnostopoul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10 thornberry lane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nthompson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666895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eorg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7/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9/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